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5E39D6" w14:textId="77777777" w:rsidR="00F80F1C" w:rsidRDefault="00DB18F4" w:rsidP="00AB2F61">
      <w:pPr>
        <w:jc w:val="center"/>
      </w:pPr>
      <w:r>
        <w:t>TELE33324   ASSIGNMENT 4</w:t>
      </w:r>
    </w:p>
    <w:p w14:paraId="6ADDA4C6" w14:textId="77777777" w:rsidR="00AB2F61" w:rsidRDefault="00AB2F61" w:rsidP="00AB2F61">
      <w:pPr>
        <w:jc w:val="center"/>
      </w:pPr>
    </w:p>
    <w:p w14:paraId="54073E8F" w14:textId="245C73A7" w:rsidR="00AB2F61" w:rsidRPr="00AB2F61" w:rsidRDefault="00280F8C" w:rsidP="00AB2F61">
      <w:pPr>
        <w:rPr>
          <w:u w:val="none"/>
        </w:rPr>
      </w:pPr>
      <w:r>
        <w:rPr>
          <w:u w:val="none"/>
        </w:rPr>
        <w:t>Student Name</w:t>
      </w:r>
      <w:r w:rsidR="003A0C42">
        <w:rPr>
          <w:u w:val="none"/>
        </w:rPr>
        <w:t>/Student ID</w:t>
      </w:r>
      <w:r w:rsidR="00AB2F61">
        <w:rPr>
          <w:u w:val="none"/>
        </w:rPr>
        <w:t>:</w:t>
      </w:r>
      <w:r w:rsidR="00AB2F61">
        <w:rPr>
          <w:u w:val="none"/>
        </w:rPr>
        <w:tab/>
      </w:r>
      <w:r w:rsidR="00AB2F61">
        <w:tab/>
      </w:r>
      <w:r w:rsidR="006A1213">
        <w:t xml:space="preserve">Abhinav Girdhar    </w:t>
      </w:r>
      <w:r w:rsidR="00AB2F61">
        <w:tab/>
      </w:r>
      <w:r w:rsidR="00AB2F61">
        <w:tab/>
      </w:r>
      <w:r w:rsidR="00AB2F61">
        <w:tab/>
      </w:r>
      <w:r w:rsidR="00AB2F61">
        <w:tab/>
      </w:r>
    </w:p>
    <w:p w14:paraId="2FBC4BCA" w14:textId="58EF42A8" w:rsidR="00AB2F61" w:rsidRDefault="00AB2F61" w:rsidP="00AB2F61">
      <w:pPr>
        <w:rPr>
          <w:u w:val="none"/>
        </w:rPr>
      </w:pPr>
    </w:p>
    <w:p w14:paraId="6DDCF9D3" w14:textId="77777777" w:rsidR="006A1213" w:rsidRDefault="006A1213" w:rsidP="00AB2F61"/>
    <w:p w14:paraId="65B44E1C" w14:textId="77777777" w:rsidR="003A0C42" w:rsidRPr="003A0C42" w:rsidRDefault="003A0C42" w:rsidP="00AB2F61">
      <w:pPr>
        <w:rPr>
          <w:u w:val="none"/>
        </w:rPr>
      </w:pPr>
      <w:r>
        <w:rPr>
          <w:u w:val="none"/>
        </w:rPr>
        <w:tab/>
      </w:r>
      <w:r>
        <w:rPr>
          <w:u w:val="none"/>
        </w:rPr>
        <w:tab/>
      </w:r>
      <w:r>
        <w:rPr>
          <w:u w:val="none"/>
        </w:rPr>
        <w:tab/>
      </w:r>
      <w:r>
        <w:rPr>
          <w:u w:val="none"/>
        </w:rPr>
        <w:tab/>
      </w:r>
      <w:r>
        <w:rPr>
          <w:u w:val="none"/>
        </w:rPr>
        <w:tab/>
      </w:r>
      <w:r>
        <w:rPr>
          <w:u w:val="none"/>
        </w:rPr>
        <w:tab/>
      </w:r>
      <w:r>
        <w:rPr>
          <w:u w:val="none"/>
        </w:rPr>
        <w:tab/>
      </w:r>
      <w:r>
        <w:rPr>
          <w:u w:val="none"/>
        </w:rPr>
        <w:tab/>
      </w:r>
      <w:r>
        <w:rPr>
          <w:u w:val="none"/>
        </w:rPr>
        <w:tab/>
      </w:r>
      <w:r>
        <w:rPr>
          <w:u w:val="none"/>
        </w:rPr>
        <w:tab/>
      </w:r>
      <w:r>
        <w:rPr>
          <w:u w:val="none"/>
        </w:rPr>
        <w:tab/>
        <w:t>/20</w:t>
      </w:r>
    </w:p>
    <w:p w14:paraId="51257E2F" w14:textId="154700BC" w:rsidR="00AB2F61" w:rsidRDefault="00AB2F61" w:rsidP="00AB2F61">
      <w:pPr>
        <w:rPr>
          <w:b w:val="0"/>
          <w:u w:val="none"/>
        </w:rPr>
      </w:pPr>
      <w:r>
        <w:rPr>
          <w:b w:val="0"/>
          <w:u w:val="none"/>
        </w:rPr>
        <w:tab/>
        <w:t xml:space="preserve">This </w:t>
      </w:r>
      <w:r w:rsidR="00DB18F4">
        <w:rPr>
          <w:b w:val="0"/>
          <w:u w:val="none"/>
        </w:rPr>
        <w:t>assignment is based on chapter 9</w:t>
      </w:r>
      <w:r>
        <w:rPr>
          <w:b w:val="0"/>
          <w:u w:val="none"/>
        </w:rPr>
        <w:t xml:space="preserve"> of the textbook, and involves configuring </w:t>
      </w:r>
      <w:r w:rsidR="006C17D1">
        <w:rPr>
          <w:b w:val="0"/>
          <w:u w:val="none"/>
        </w:rPr>
        <w:t>switches with VLANs, and enabling inter-VLAN communication on a router.</w:t>
      </w:r>
    </w:p>
    <w:p w14:paraId="5FF3DD00" w14:textId="4A5A58F2" w:rsidR="00B32B69" w:rsidRDefault="00B32B69" w:rsidP="00AB2F61">
      <w:pPr>
        <w:rPr>
          <w:b w:val="0"/>
          <w:u w:val="none"/>
        </w:rPr>
      </w:pPr>
      <w:r w:rsidRPr="00B32B69">
        <w:rPr>
          <w:b w:val="0"/>
          <w:highlight w:val="yellow"/>
          <w:u w:val="none"/>
        </w:rPr>
        <w:t>*Note – The highlighted part are the solutions to the actions asked to perform.</w:t>
      </w:r>
    </w:p>
    <w:p w14:paraId="2666AE23" w14:textId="77777777" w:rsidR="00AB2F61" w:rsidRDefault="00AB2F61" w:rsidP="00AB2F61">
      <w:pPr>
        <w:rPr>
          <w:b w:val="0"/>
          <w:u w:val="none"/>
        </w:rPr>
      </w:pPr>
    </w:p>
    <w:p w14:paraId="4C333F1E" w14:textId="77777777" w:rsidR="00AB2F61" w:rsidRDefault="00AB2F61" w:rsidP="00AB2F61">
      <w:r w:rsidRPr="00AB2F61">
        <w:t>Submission Details</w:t>
      </w:r>
    </w:p>
    <w:p w14:paraId="650949E6" w14:textId="77777777" w:rsidR="00AB2F61" w:rsidRDefault="00AB2F61" w:rsidP="00AB2F61"/>
    <w:p w14:paraId="3064DAE4" w14:textId="77777777" w:rsidR="00AB2F61" w:rsidRDefault="00280F8C" w:rsidP="00AB2F61">
      <w:pPr>
        <w:rPr>
          <w:b w:val="0"/>
          <w:u w:val="none"/>
        </w:rPr>
      </w:pPr>
      <w:r>
        <w:rPr>
          <w:b w:val="0"/>
          <w:u w:val="none"/>
        </w:rPr>
        <w:t>1.</w:t>
      </w:r>
      <w:r>
        <w:rPr>
          <w:b w:val="0"/>
          <w:u w:val="none"/>
        </w:rPr>
        <w:tab/>
        <w:t xml:space="preserve">Assignment is due in the assignment </w:t>
      </w:r>
      <w:proofErr w:type="spellStart"/>
      <w:r>
        <w:rPr>
          <w:b w:val="0"/>
          <w:u w:val="none"/>
        </w:rPr>
        <w:t>dropbox</w:t>
      </w:r>
      <w:proofErr w:type="spellEnd"/>
      <w:r>
        <w:rPr>
          <w:b w:val="0"/>
          <w:u w:val="none"/>
        </w:rPr>
        <w:t xml:space="preserve"> by the end of class in week 11</w:t>
      </w:r>
      <w:r w:rsidR="00AB2F61">
        <w:rPr>
          <w:b w:val="0"/>
          <w:u w:val="none"/>
        </w:rPr>
        <w:t>.</w:t>
      </w:r>
    </w:p>
    <w:p w14:paraId="282E2A9B" w14:textId="77777777" w:rsidR="00E54F71" w:rsidRDefault="00E54F71" w:rsidP="00AB2F61">
      <w:pPr>
        <w:rPr>
          <w:b w:val="0"/>
          <w:u w:val="none"/>
        </w:rPr>
      </w:pPr>
      <w:r>
        <w:rPr>
          <w:b w:val="0"/>
          <w:u w:val="none"/>
        </w:rPr>
        <w:t>2.</w:t>
      </w:r>
      <w:r>
        <w:rPr>
          <w:b w:val="0"/>
          <w:u w:val="none"/>
        </w:rPr>
        <w:tab/>
        <w:t>Submit the following documents as part of your submission:</w:t>
      </w:r>
    </w:p>
    <w:p w14:paraId="0E25449E" w14:textId="77777777" w:rsidR="00E54F71" w:rsidRDefault="00E54F71" w:rsidP="00E54F71">
      <w:pPr>
        <w:pStyle w:val="ListParagraph"/>
        <w:numPr>
          <w:ilvl w:val="0"/>
          <w:numId w:val="1"/>
        </w:numPr>
        <w:rPr>
          <w:b w:val="0"/>
          <w:u w:val="none"/>
        </w:rPr>
      </w:pPr>
      <w:r>
        <w:rPr>
          <w:b w:val="0"/>
          <w:u w:val="none"/>
        </w:rPr>
        <w:t>This document – complete with requested screenshots</w:t>
      </w:r>
    </w:p>
    <w:p w14:paraId="46C61FBD" w14:textId="77777777" w:rsidR="00E54F71" w:rsidRDefault="00DB18F4" w:rsidP="00E54F71">
      <w:pPr>
        <w:pStyle w:val="ListParagraph"/>
        <w:numPr>
          <w:ilvl w:val="0"/>
          <w:numId w:val="1"/>
        </w:numPr>
        <w:rPr>
          <w:b w:val="0"/>
          <w:u w:val="none"/>
        </w:rPr>
      </w:pPr>
      <w:r>
        <w:rPr>
          <w:b w:val="0"/>
          <w:u w:val="none"/>
        </w:rPr>
        <w:t>the FIVE</w:t>
      </w:r>
      <w:r w:rsidR="00E54F71">
        <w:rPr>
          <w:b w:val="0"/>
          <w:u w:val="none"/>
        </w:rPr>
        <w:t xml:space="preserve"> configuration files</w:t>
      </w:r>
      <w:r>
        <w:rPr>
          <w:b w:val="0"/>
          <w:u w:val="none"/>
        </w:rPr>
        <w:t xml:space="preserve"> (FOUR SWITCHES PLUS THE ROUTER)</w:t>
      </w:r>
      <w:r w:rsidR="00E54F71">
        <w:rPr>
          <w:b w:val="0"/>
          <w:u w:val="none"/>
        </w:rPr>
        <w:t xml:space="preserve">.  In Packet Tracer click on the </w:t>
      </w:r>
      <w:r>
        <w:rPr>
          <w:b w:val="0"/>
          <w:u w:val="none"/>
        </w:rPr>
        <w:t>device</w:t>
      </w:r>
      <w:r w:rsidR="00E54F71">
        <w:rPr>
          <w:b w:val="0"/>
          <w:u w:val="none"/>
        </w:rPr>
        <w:t>, click on “config” and c</w:t>
      </w:r>
      <w:r w:rsidR="000550DE">
        <w:rPr>
          <w:b w:val="0"/>
          <w:u w:val="none"/>
        </w:rPr>
        <w:t>lick “export” beside the running-config</w:t>
      </w:r>
      <w:r w:rsidR="00E54F71">
        <w:rPr>
          <w:b w:val="0"/>
          <w:u w:val="none"/>
        </w:rPr>
        <w:t xml:space="preserve"> </w:t>
      </w:r>
      <w:proofErr w:type="gramStart"/>
      <w:r w:rsidR="00E54F71">
        <w:rPr>
          <w:b w:val="0"/>
          <w:u w:val="none"/>
        </w:rPr>
        <w:t>file</w:t>
      </w:r>
      <w:r w:rsidR="00F53E43">
        <w:rPr>
          <w:b w:val="0"/>
          <w:u w:val="none"/>
        </w:rPr>
        <w:t xml:space="preserve">  </w:t>
      </w:r>
      <w:r w:rsidR="00F53E43">
        <w:t>CLEARLY</w:t>
      </w:r>
      <w:proofErr w:type="gramEnd"/>
      <w:r w:rsidR="00F53E43">
        <w:t xml:space="preserve"> LABEL EACH CONFIGURATION FILE TO INDICATE THE SWITCH OR ROUTER</w:t>
      </w:r>
    </w:p>
    <w:p w14:paraId="39BC744C" w14:textId="77777777" w:rsidR="00E54F71" w:rsidRDefault="00E54F71" w:rsidP="00E54F71">
      <w:pPr>
        <w:rPr>
          <w:b w:val="0"/>
          <w:u w:val="none"/>
        </w:rPr>
      </w:pPr>
    </w:p>
    <w:p w14:paraId="0DC64AE6" w14:textId="77777777" w:rsidR="00E54F71" w:rsidRDefault="00544DEA" w:rsidP="00E54F71">
      <w:pPr>
        <w:rPr>
          <w:b w:val="0"/>
          <w:u w:val="none"/>
        </w:rPr>
      </w:pPr>
      <w:r>
        <w:rPr>
          <w:b w:val="0"/>
          <w:u w:val="none"/>
        </w:rPr>
        <w:t>3.</w:t>
      </w:r>
      <w:r>
        <w:rPr>
          <w:b w:val="0"/>
          <w:u w:val="none"/>
        </w:rPr>
        <w:tab/>
        <w:t>You will be configuring the following network:</w:t>
      </w:r>
    </w:p>
    <w:p w14:paraId="0B341161" w14:textId="77777777" w:rsidR="00544DEA" w:rsidRDefault="00544DEA" w:rsidP="00E54F71">
      <w:pPr>
        <w:rPr>
          <w:b w:val="0"/>
          <w:u w:val="none"/>
        </w:rPr>
      </w:pPr>
    </w:p>
    <w:p w14:paraId="678B7613" w14:textId="77777777" w:rsidR="00544DEA" w:rsidRDefault="00D01C79" w:rsidP="00E54F71">
      <w:pPr>
        <w:rPr>
          <w:b w:val="0"/>
          <w:u w:val="none"/>
        </w:rPr>
      </w:pPr>
      <w:r>
        <w:rPr>
          <w:noProof/>
        </w:rPr>
        <w:drawing>
          <wp:inline distT="0" distB="0" distL="0" distR="0" wp14:anchorId="57A7FCCC" wp14:editId="6299F267">
            <wp:extent cx="5943600" cy="3167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DADD0" w14:textId="77777777" w:rsidR="00544DEA" w:rsidRDefault="00544DEA" w:rsidP="00E54F71">
      <w:pPr>
        <w:rPr>
          <w:b w:val="0"/>
          <w:u w:val="none"/>
        </w:rPr>
      </w:pPr>
    </w:p>
    <w:p w14:paraId="1541E885" w14:textId="77777777" w:rsidR="006C17D1" w:rsidRDefault="006C17D1" w:rsidP="006C17D1">
      <w:pPr>
        <w:jc w:val="center"/>
        <w:rPr>
          <w:b w:val="0"/>
          <w:u w:val="none"/>
        </w:rPr>
      </w:pPr>
      <w:r>
        <w:rPr>
          <w:b w:val="0"/>
          <w:u w:val="none"/>
        </w:rPr>
        <w:t xml:space="preserve">- Figure 1 - </w:t>
      </w:r>
    </w:p>
    <w:p w14:paraId="1C81F5C8" w14:textId="77777777" w:rsidR="005C7537" w:rsidRPr="00280F8C" w:rsidRDefault="00544DEA" w:rsidP="006C17D1">
      <w:pPr>
        <w:rPr>
          <w:u w:val="none"/>
        </w:rPr>
      </w:pPr>
      <w:r>
        <w:rPr>
          <w:b w:val="0"/>
          <w:u w:val="none"/>
        </w:rPr>
        <w:t>4.</w:t>
      </w:r>
      <w:r>
        <w:rPr>
          <w:b w:val="0"/>
          <w:u w:val="none"/>
        </w:rPr>
        <w:tab/>
      </w:r>
      <w:r w:rsidR="006C17D1">
        <w:rPr>
          <w:b w:val="0"/>
          <w:u w:val="none"/>
        </w:rPr>
        <w:t xml:space="preserve">Please note that the FOUR switches are 2960 (each with 16 </w:t>
      </w:r>
      <w:proofErr w:type="spellStart"/>
      <w:r w:rsidR="006C17D1">
        <w:rPr>
          <w:b w:val="0"/>
          <w:u w:val="none"/>
        </w:rPr>
        <w:t>FastEthernet</w:t>
      </w:r>
      <w:proofErr w:type="spellEnd"/>
      <w:r w:rsidR="006C17D1">
        <w:rPr>
          <w:b w:val="0"/>
          <w:u w:val="none"/>
        </w:rPr>
        <w:t xml:space="preserve"> ports) and the Router can be any model with a Fast Ethernet or higher interface.  Use the PC-PT for the 11 computers.</w:t>
      </w:r>
      <w:r w:rsidR="00280F8C">
        <w:rPr>
          <w:b w:val="0"/>
          <w:u w:val="none"/>
        </w:rPr>
        <w:t xml:space="preserve">  </w:t>
      </w:r>
      <w:r w:rsidR="00280F8C">
        <w:rPr>
          <w:u w:val="none"/>
        </w:rPr>
        <w:t>PLEASE NOTE THAT YOUR INTERFACE NUMBERS DON’T HAVE TO MATCH MINE.</w:t>
      </w:r>
    </w:p>
    <w:p w14:paraId="40BECDBA" w14:textId="77777777" w:rsidR="006C17D1" w:rsidRDefault="006C17D1" w:rsidP="006C17D1">
      <w:pPr>
        <w:rPr>
          <w:b w:val="0"/>
          <w:u w:val="none"/>
        </w:rPr>
      </w:pPr>
    </w:p>
    <w:p w14:paraId="72E72AC4" w14:textId="77777777" w:rsidR="006C17D1" w:rsidRDefault="006C17D1" w:rsidP="006C17D1">
      <w:pPr>
        <w:rPr>
          <w:b w:val="0"/>
          <w:u w:val="none"/>
        </w:rPr>
      </w:pPr>
    </w:p>
    <w:p w14:paraId="29608502" w14:textId="77777777" w:rsidR="006C17D1" w:rsidRDefault="006C17D1" w:rsidP="006C17D1">
      <w:pPr>
        <w:rPr>
          <w:b w:val="0"/>
          <w:u w:val="none"/>
        </w:rPr>
      </w:pPr>
      <w:r>
        <w:rPr>
          <w:b w:val="0"/>
          <w:u w:val="none"/>
        </w:rPr>
        <w:t>5.</w:t>
      </w:r>
      <w:r>
        <w:rPr>
          <w:b w:val="0"/>
          <w:u w:val="none"/>
        </w:rPr>
        <w:tab/>
        <w:t xml:space="preserve">Assign </w:t>
      </w:r>
      <w:proofErr w:type="spellStart"/>
      <w:r>
        <w:rPr>
          <w:b w:val="0"/>
          <w:u w:val="none"/>
        </w:rPr>
        <w:t>ip</w:t>
      </w:r>
      <w:proofErr w:type="spellEnd"/>
      <w:r>
        <w:rPr>
          <w:b w:val="0"/>
          <w:u w:val="none"/>
        </w:rPr>
        <w:t xml:space="preserve"> addresses and default gateways to each of the ELEVEN PCs.  Use the text tool to indicate what </w:t>
      </w:r>
      <w:proofErr w:type="spellStart"/>
      <w:r>
        <w:rPr>
          <w:b w:val="0"/>
          <w:u w:val="none"/>
        </w:rPr>
        <w:t>ip</w:t>
      </w:r>
      <w:proofErr w:type="spellEnd"/>
      <w:r>
        <w:rPr>
          <w:b w:val="0"/>
          <w:u w:val="none"/>
        </w:rPr>
        <w:t xml:space="preserve"> address you are assigning to each of the eleven PCs.</w:t>
      </w:r>
    </w:p>
    <w:p w14:paraId="76DB7577" w14:textId="77777777" w:rsidR="006C17D1" w:rsidRDefault="006C17D1" w:rsidP="006C17D1">
      <w:pPr>
        <w:rPr>
          <w:b w:val="0"/>
          <w:u w:val="none"/>
        </w:rPr>
      </w:pPr>
    </w:p>
    <w:p w14:paraId="5C364AF8" w14:textId="6B2CC822" w:rsidR="006C17D1" w:rsidRDefault="002000C5" w:rsidP="006C17D1">
      <w:pPr>
        <w:rPr>
          <w:b w:val="0"/>
          <w:u w:val="none"/>
        </w:rPr>
      </w:pPr>
      <w:r w:rsidRPr="002000C5">
        <w:rPr>
          <w:bCs/>
          <w:i/>
          <w:iCs/>
          <w:highlight w:val="yellow"/>
          <w:u w:val="none"/>
        </w:rPr>
        <w:t>My Topology</w:t>
      </w:r>
      <w:r w:rsidR="00A808B2">
        <w:rPr>
          <w:b w:val="0"/>
          <w:u w:val="none"/>
        </w:rPr>
        <w:tab/>
      </w:r>
      <w:r w:rsidR="00A808B2">
        <w:rPr>
          <w:b w:val="0"/>
          <w:u w:val="none"/>
        </w:rPr>
        <w:tab/>
      </w:r>
      <w:r w:rsidR="00A808B2">
        <w:rPr>
          <w:b w:val="0"/>
          <w:u w:val="none"/>
        </w:rPr>
        <w:tab/>
      </w:r>
      <w:r w:rsidR="00A808B2">
        <w:rPr>
          <w:b w:val="0"/>
          <w:u w:val="none"/>
        </w:rPr>
        <w:tab/>
      </w:r>
      <w:r w:rsidR="00A808B2">
        <w:rPr>
          <w:b w:val="0"/>
          <w:u w:val="none"/>
        </w:rPr>
        <w:tab/>
      </w:r>
    </w:p>
    <w:p w14:paraId="70088787" w14:textId="590A0BB6" w:rsidR="00222818" w:rsidRDefault="00222818" w:rsidP="006C17D1">
      <w:pPr>
        <w:rPr>
          <w:b w:val="0"/>
          <w:u w:val="none"/>
        </w:rPr>
      </w:pPr>
      <w:r>
        <w:rPr>
          <w:noProof/>
        </w:rPr>
        <w:drawing>
          <wp:inline distT="0" distB="0" distL="0" distR="0" wp14:anchorId="71703D26" wp14:editId="75CDC3FD">
            <wp:extent cx="5943600" cy="29006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6E5EF" w14:textId="77777777" w:rsidR="006C17D1" w:rsidRDefault="006C17D1" w:rsidP="006C17D1">
      <w:pPr>
        <w:rPr>
          <w:b w:val="0"/>
          <w:u w:val="none"/>
        </w:rPr>
      </w:pPr>
    </w:p>
    <w:p w14:paraId="1A0FD380" w14:textId="77777777" w:rsidR="006C17D1" w:rsidRPr="00280F8C" w:rsidRDefault="006C17D1" w:rsidP="006C17D1">
      <w:pPr>
        <w:rPr>
          <w:u w:val="none"/>
        </w:rPr>
      </w:pPr>
      <w:r>
        <w:rPr>
          <w:b w:val="0"/>
          <w:u w:val="none"/>
        </w:rPr>
        <w:t xml:space="preserve">The marks for points 6 – </w:t>
      </w:r>
      <w:r w:rsidR="00365DB1">
        <w:rPr>
          <w:b w:val="0"/>
          <w:u w:val="none"/>
        </w:rPr>
        <w:t xml:space="preserve">10 </w:t>
      </w:r>
      <w:r>
        <w:rPr>
          <w:b w:val="0"/>
          <w:u w:val="none"/>
        </w:rPr>
        <w:t>will be as</w:t>
      </w:r>
      <w:r w:rsidR="00280F8C">
        <w:rPr>
          <w:b w:val="0"/>
          <w:u w:val="none"/>
        </w:rPr>
        <w:t xml:space="preserve">certained from </w:t>
      </w:r>
      <w:r>
        <w:rPr>
          <w:b w:val="0"/>
          <w:u w:val="none"/>
        </w:rPr>
        <w:t>the config files for the FOUR switches and the Router.</w:t>
      </w:r>
      <w:r w:rsidR="00280F8C">
        <w:rPr>
          <w:b w:val="0"/>
          <w:u w:val="none"/>
        </w:rPr>
        <w:t xml:space="preserve">  </w:t>
      </w:r>
      <w:r w:rsidR="00280F8C">
        <w:rPr>
          <w:u w:val="none"/>
        </w:rPr>
        <w:t xml:space="preserve">BE SURE TO </w:t>
      </w:r>
      <w:r w:rsidR="00280F8C">
        <w:t>LABEL</w:t>
      </w:r>
      <w:r w:rsidR="00280F8C">
        <w:rPr>
          <w:u w:val="none"/>
        </w:rPr>
        <w:t xml:space="preserve"> EACH CONFIG FILE</w:t>
      </w:r>
    </w:p>
    <w:p w14:paraId="6C318886" w14:textId="77777777" w:rsidR="006C17D1" w:rsidRDefault="006C17D1" w:rsidP="006C17D1">
      <w:pPr>
        <w:rPr>
          <w:b w:val="0"/>
          <w:u w:val="none"/>
        </w:rPr>
      </w:pPr>
    </w:p>
    <w:p w14:paraId="434F7145" w14:textId="77777777" w:rsidR="006C17D1" w:rsidRDefault="006C17D1" w:rsidP="006C17D1">
      <w:pPr>
        <w:rPr>
          <w:b w:val="0"/>
          <w:u w:val="none"/>
        </w:rPr>
      </w:pPr>
      <w:r>
        <w:rPr>
          <w:b w:val="0"/>
          <w:u w:val="none"/>
        </w:rPr>
        <w:t>6.</w:t>
      </w:r>
      <w:r>
        <w:rPr>
          <w:b w:val="0"/>
          <w:u w:val="none"/>
        </w:rPr>
        <w:tab/>
        <w:t>Create the four VLANs on switch A, with the names given in figure 1.   Set the domain name to TELE33324</w:t>
      </w:r>
      <w:r w:rsidR="00D01C79">
        <w:rPr>
          <w:b w:val="0"/>
          <w:u w:val="none"/>
        </w:rPr>
        <w:t>v3</w:t>
      </w:r>
      <w:r>
        <w:rPr>
          <w:b w:val="0"/>
          <w:u w:val="none"/>
        </w:rPr>
        <w:t>.</w:t>
      </w:r>
      <w:r>
        <w:rPr>
          <w:b w:val="0"/>
          <w:u w:val="none"/>
        </w:rPr>
        <w:tab/>
        <w:t xml:space="preserve">This </w:t>
      </w:r>
      <w:r w:rsidR="00A808B2">
        <w:rPr>
          <w:b w:val="0"/>
          <w:u w:val="none"/>
        </w:rPr>
        <w:t>will be your VTP server.</w:t>
      </w:r>
      <w:r w:rsidR="00A808B2">
        <w:rPr>
          <w:b w:val="0"/>
          <w:u w:val="none"/>
        </w:rPr>
        <w:tab/>
      </w:r>
      <w:r w:rsidR="00A808B2">
        <w:rPr>
          <w:b w:val="0"/>
          <w:u w:val="none"/>
        </w:rPr>
        <w:tab/>
      </w:r>
      <w:r w:rsidR="00A808B2">
        <w:rPr>
          <w:b w:val="0"/>
          <w:u w:val="none"/>
        </w:rPr>
        <w:tab/>
      </w:r>
      <w:r w:rsidR="00A808B2">
        <w:rPr>
          <w:b w:val="0"/>
          <w:u w:val="none"/>
        </w:rPr>
        <w:tab/>
      </w:r>
      <w:r w:rsidR="00A808B2">
        <w:rPr>
          <w:b w:val="0"/>
          <w:u w:val="none"/>
        </w:rPr>
        <w:tab/>
      </w:r>
    </w:p>
    <w:p w14:paraId="59B92FD1" w14:textId="77777777" w:rsidR="00F53E43" w:rsidRDefault="00F53E43" w:rsidP="006C17D1">
      <w:pPr>
        <w:rPr>
          <w:b w:val="0"/>
          <w:u w:val="none"/>
        </w:rPr>
      </w:pPr>
    </w:p>
    <w:p w14:paraId="306C5745" w14:textId="65DEA828" w:rsidR="00F53E43" w:rsidRDefault="00F53E43" w:rsidP="00F53E43">
      <w:pPr>
        <w:ind w:firstLine="720"/>
        <w:rPr>
          <w:b w:val="0"/>
          <w:u w:val="none"/>
        </w:rPr>
      </w:pPr>
      <w:r>
        <w:rPr>
          <w:b w:val="0"/>
          <w:u w:val="none"/>
        </w:rPr>
        <w:t xml:space="preserve">*****   Insert a screenshot of “show </w:t>
      </w:r>
      <w:proofErr w:type="spellStart"/>
      <w:r>
        <w:rPr>
          <w:b w:val="0"/>
          <w:u w:val="none"/>
        </w:rPr>
        <w:t>vlan</w:t>
      </w:r>
      <w:proofErr w:type="spellEnd"/>
      <w:r>
        <w:rPr>
          <w:b w:val="0"/>
          <w:u w:val="none"/>
        </w:rPr>
        <w:t xml:space="preserve"> brief” and “show </w:t>
      </w:r>
      <w:proofErr w:type="spellStart"/>
      <w:r>
        <w:rPr>
          <w:b w:val="0"/>
          <w:u w:val="none"/>
        </w:rPr>
        <w:t>vtp</w:t>
      </w:r>
      <w:proofErr w:type="spellEnd"/>
      <w:r>
        <w:rPr>
          <w:b w:val="0"/>
          <w:u w:val="none"/>
        </w:rPr>
        <w:t xml:space="preserve"> </w:t>
      </w:r>
      <w:proofErr w:type="gramStart"/>
      <w:r>
        <w:rPr>
          <w:b w:val="0"/>
          <w:u w:val="none"/>
        </w:rPr>
        <w:t>status”  *</w:t>
      </w:r>
      <w:proofErr w:type="gramEnd"/>
      <w:r>
        <w:rPr>
          <w:b w:val="0"/>
          <w:u w:val="none"/>
        </w:rPr>
        <w:t>****</w:t>
      </w:r>
      <w:r>
        <w:rPr>
          <w:b w:val="0"/>
          <w:u w:val="none"/>
        </w:rPr>
        <w:tab/>
        <w:t>[2]</w:t>
      </w:r>
    </w:p>
    <w:p w14:paraId="29E5F92C" w14:textId="7694E360" w:rsidR="003A422C" w:rsidRDefault="003A422C" w:rsidP="00F53E43">
      <w:pPr>
        <w:ind w:firstLine="720"/>
        <w:rPr>
          <w:b w:val="0"/>
          <w:u w:val="none"/>
        </w:rPr>
      </w:pPr>
    </w:p>
    <w:p w14:paraId="48E3C446" w14:textId="7EF8FDB9" w:rsidR="003A422C" w:rsidRDefault="003A422C" w:rsidP="00F53E43">
      <w:pPr>
        <w:ind w:firstLine="720"/>
        <w:rPr>
          <w:b w:val="0"/>
          <w:u w:val="none"/>
        </w:rPr>
      </w:pPr>
      <w:r w:rsidRPr="003A422C">
        <w:rPr>
          <w:b w:val="0"/>
          <w:highlight w:val="yellow"/>
          <w:u w:val="none"/>
        </w:rPr>
        <w:t>Switch A</w:t>
      </w:r>
    </w:p>
    <w:p w14:paraId="05C87275" w14:textId="0BEBB6ED" w:rsidR="003933BA" w:rsidRDefault="003933BA" w:rsidP="00F53E43">
      <w:pPr>
        <w:ind w:firstLine="720"/>
        <w:rPr>
          <w:b w:val="0"/>
          <w:u w:val="none"/>
        </w:rPr>
      </w:pPr>
      <w:r>
        <w:rPr>
          <w:noProof/>
        </w:rPr>
        <w:lastRenderedPageBreak/>
        <w:drawing>
          <wp:inline distT="0" distB="0" distL="0" distR="0" wp14:anchorId="6CD55E30" wp14:editId="0C81FCE3">
            <wp:extent cx="5943600" cy="46647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CAC96" w14:textId="77777777" w:rsidR="006C17D1" w:rsidRDefault="006C17D1" w:rsidP="006C17D1">
      <w:pPr>
        <w:rPr>
          <w:b w:val="0"/>
          <w:u w:val="none"/>
        </w:rPr>
      </w:pPr>
    </w:p>
    <w:p w14:paraId="4955CB03" w14:textId="77777777" w:rsidR="006C17D1" w:rsidRDefault="006C17D1" w:rsidP="006C17D1">
      <w:pPr>
        <w:rPr>
          <w:b w:val="0"/>
          <w:u w:val="none"/>
        </w:rPr>
      </w:pPr>
      <w:r>
        <w:rPr>
          <w:b w:val="0"/>
          <w:u w:val="none"/>
        </w:rPr>
        <w:t>7.</w:t>
      </w:r>
      <w:r>
        <w:rPr>
          <w:b w:val="0"/>
          <w:u w:val="none"/>
        </w:rPr>
        <w:tab/>
      </w:r>
      <w:r w:rsidR="00A808B2">
        <w:rPr>
          <w:b w:val="0"/>
          <w:u w:val="none"/>
        </w:rPr>
        <w:t>Set the ports on switch A to either ACCESS or TRUNK, as appropriate</w:t>
      </w:r>
      <w:r w:rsidR="00A808B2">
        <w:rPr>
          <w:b w:val="0"/>
          <w:u w:val="none"/>
        </w:rPr>
        <w:tab/>
      </w:r>
      <w:r w:rsidR="00A808B2">
        <w:rPr>
          <w:b w:val="0"/>
          <w:u w:val="none"/>
        </w:rPr>
        <w:tab/>
        <w:t>[2]</w:t>
      </w:r>
    </w:p>
    <w:p w14:paraId="7B5A07BB" w14:textId="77777777" w:rsidR="00A808B2" w:rsidRDefault="00A808B2" w:rsidP="006C17D1">
      <w:pPr>
        <w:rPr>
          <w:b w:val="0"/>
          <w:u w:val="none"/>
        </w:rPr>
      </w:pPr>
    </w:p>
    <w:p w14:paraId="47E78260" w14:textId="77777777" w:rsidR="00A808B2" w:rsidRDefault="00A808B2" w:rsidP="006C17D1">
      <w:pPr>
        <w:rPr>
          <w:b w:val="0"/>
          <w:u w:val="none"/>
        </w:rPr>
      </w:pPr>
      <w:r>
        <w:rPr>
          <w:b w:val="0"/>
          <w:u w:val="none"/>
        </w:rPr>
        <w:t>8.</w:t>
      </w:r>
      <w:r>
        <w:rPr>
          <w:b w:val="0"/>
          <w:u w:val="none"/>
        </w:rPr>
        <w:tab/>
        <w:t xml:space="preserve">Set switches B, C and D to VTP clients, AFTER setting the domain name to </w:t>
      </w:r>
    </w:p>
    <w:p w14:paraId="17817704" w14:textId="77777777" w:rsidR="00A808B2" w:rsidRDefault="00A808B2" w:rsidP="006C17D1">
      <w:pPr>
        <w:rPr>
          <w:b w:val="0"/>
          <w:u w:val="none"/>
        </w:rPr>
      </w:pPr>
      <w:r>
        <w:rPr>
          <w:b w:val="0"/>
          <w:u w:val="none"/>
        </w:rPr>
        <w:t>TELE33324</w:t>
      </w:r>
      <w:r w:rsidR="00D01C79">
        <w:rPr>
          <w:b w:val="0"/>
          <w:u w:val="none"/>
        </w:rPr>
        <w:t>v3</w:t>
      </w:r>
      <w:r>
        <w:rPr>
          <w:b w:val="0"/>
          <w:u w:val="none"/>
        </w:rPr>
        <w:t>.</w:t>
      </w:r>
      <w:r>
        <w:rPr>
          <w:b w:val="0"/>
          <w:u w:val="none"/>
        </w:rPr>
        <w:tab/>
      </w:r>
      <w:r>
        <w:rPr>
          <w:b w:val="0"/>
          <w:u w:val="none"/>
        </w:rPr>
        <w:tab/>
      </w:r>
      <w:r>
        <w:rPr>
          <w:b w:val="0"/>
          <w:u w:val="none"/>
        </w:rPr>
        <w:tab/>
      </w:r>
      <w:r>
        <w:rPr>
          <w:b w:val="0"/>
          <w:u w:val="none"/>
        </w:rPr>
        <w:tab/>
      </w:r>
      <w:r>
        <w:rPr>
          <w:b w:val="0"/>
          <w:u w:val="none"/>
        </w:rPr>
        <w:tab/>
      </w:r>
      <w:r>
        <w:rPr>
          <w:b w:val="0"/>
          <w:u w:val="none"/>
        </w:rPr>
        <w:tab/>
      </w:r>
      <w:r>
        <w:rPr>
          <w:b w:val="0"/>
          <w:u w:val="none"/>
        </w:rPr>
        <w:tab/>
      </w:r>
      <w:r>
        <w:rPr>
          <w:b w:val="0"/>
          <w:u w:val="none"/>
        </w:rPr>
        <w:tab/>
      </w:r>
      <w:r>
        <w:rPr>
          <w:b w:val="0"/>
          <w:u w:val="none"/>
        </w:rPr>
        <w:tab/>
      </w:r>
      <w:r>
        <w:rPr>
          <w:b w:val="0"/>
          <w:u w:val="none"/>
        </w:rPr>
        <w:tab/>
      </w:r>
    </w:p>
    <w:p w14:paraId="5CBF9BA2" w14:textId="77777777" w:rsidR="00F53E43" w:rsidRDefault="00F53E43" w:rsidP="006C17D1">
      <w:pPr>
        <w:rPr>
          <w:b w:val="0"/>
          <w:u w:val="none"/>
        </w:rPr>
      </w:pPr>
    </w:p>
    <w:p w14:paraId="3DC2851F" w14:textId="77777777" w:rsidR="00F53E43" w:rsidRDefault="00F53E43" w:rsidP="00F53E43">
      <w:pPr>
        <w:ind w:firstLine="720"/>
        <w:rPr>
          <w:b w:val="0"/>
          <w:u w:val="none"/>
        </w:rPr>
      </w:pPr>
      <w:r>
        <w:rPr>
          <w:b w:val="0"/>
          <w:u w:val="none"/>
        </w:rPr>
        <w:t xml:space="preserve">*****   </w:t>
      </w:r>
      <w:r w:rsidR="00280F8C">
        <w:rPr>
          <w:b w:val="0"/>
          <w:u w:val="none"/>
        </w:rPr>
        <w:t>For each switch, B, C and D, i</w:t>
      </w:r>
      <w:r>
        <w:rPr>
          <w:b w:val="0"/>
          <w:u w:val="none"/>
        </w:rPr>
        <w:t xml:space="preserve">nsert a screenshot of “show </w:t>
      </w:r>
      <w:proofErr w:type="spellStart"/>
      <w:r>
        <w:rPr>
          <w:b w:val="0"/>
          <w:u w:val="none"/>
        </w:rPr>
        <w:t>vlan</w:t>
      </w:r>
      <w:proofErr w:type="spellEnd"/>
      <w:r>
        <w:rPr>
          <w:b w:val="0"/>
          <w:u w:val="none"/>
        </w:rPr>
        <w:t xml:space="preserve"> brief” and “show </w:t>
      </w:r>
      <w:proofErr w:type="spellStart"/>
      <w:r>
        <w:rPr>
          <w:b w:val="0"/>
          <w:u w:val="none"/>
        </w:rPr>
        <w:t>vtp</w:t>
      </w:r>
      <w:proofErr w:type="spellEnd"/>
      <w:r>
        <w:rPr>
          <w:b w:val="0"/>
          <w:u w:val="none"/>
        </w:rPr>
        <w:t xml:space="preserve"> </w:t>
      </w:r>
      <w:proofErr w:type="gramStart"/>
      <w:r>
        <w:rPr>
          <w:b w:val="0"/>
          <w:u w:val="none"/>
        </w:rPr>
        <w:t>status”  *</w:t>
      </w:r>
      <w:proofErr w:type="gramEnd"/>
      <w:r>
        <w:rPr>
          <w:b w:val="0"/>
          <w:u w:val="none"/>
        </w:rPr>
        <w:t>****</w:t>
      </w:r>
      <w:r>
        <w:rPr>
          <w:b w:val="0"/>
          <w:u w:val="none"/>
        </w:rPr>
        <w:tab/>
      </w:r>
      <w:r w:rsidR="00280F8C">
        <w:rPr>
          <w:b w:val="0"/>
          <w:u w:val="none"/>
        </w:rPr>
        <w:tab/>
      </w:r>
      <w:r w:rsidR="00280F8C">
        <w:rPr>
          <w:b w:val="0"/>
          <w:u w:val="none"/>
        </w:rPr>
        <w:tab/>
      </w:r>
      <w:r w:rsidR="00280F8C">
        <w:rPr>
          <w:b w:val="0"/>
          <w:u w:val="none"/>
        </w:rPr>
        <w:tab/>
      </w:r>
      <w:r w:rsidR="00280F8C">
        <w:rPr>
          <w:b w:val="0"/>
          <w:u w:val="none"/>
        </w:rPr>
        <w:tab/>
      </w:r>
      <w:r w:rsidR="00280F8C">
        <w:rPr>
          <w:b w:val="0"/>
          <w:u w:val="none"/>
        </w:rPr>
        <w:tab/>
      </w:r>
      <w:r w:rsidR="00280F8C">
        <w:rPr>
          <w:b w:val="0"/>
          <w:u w:val="none"/>
        </w:rPr>
        <w:tab/>
      </w:r>
      <w:r w:rsidR="00280F8C">
        <w:rPr>
          <w:b w:val="0"/>
          <w:u w:val="none"/>
        </w:rPr>
        <w:tab/>
      </w:r>
      <w:r w:rsidR="00280F8C">
        <w:rPr>
          <w:b w:val="0"/>
          <w:u w:val="none"/>
        </w:rPr>
        <w:tab/>
      </w:r>
      <w:r w:rsidR="00280F8C">
        <w:rPr>
          <w:b w:val="0"/>
          <w:u w:val="none"/>
        </w:rPr>
        <w:tab/>
      </w:r>
      <w:r>
        <w:rPr>
          <w:b w:val="0"/>
          <w:u w:val="none"/>
        </w:rPr>
        <w:t>[2]</w:t>
      </w:r>
    </w:p>
    <w:p w14:paraId="3F3B9539" w14:textId="6BD87895" w:rsidR="003933BA" w:rsidRDefault="003933BA" w:rsidP="006C17D1">
      <w:pPr>
        <w:rPr>
          <w:b w:val="0"/>
          <w:u w:val="none"/>
        </w:rPr>
      </w:pPr>
    </w:p>
    <w:p w14:paraId="6A96D3E7" w14:textId="77777777" w:rsidR="003933BA" w:rsidRDefault="003933BA" w:rsidP="006C17D1">
      <w:pPr>
        <w:rPr>
          <w:b w:val="0"/>
          <w:u w:val="none"/>
        </w:rPr>
      </w:pPr>
    </w:p>
    <w:p w14:paraId="3509E5B9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4B34C063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4DDDA954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18C14180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5149FBED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5FE185C3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3E9F4ADE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4F9CDAD9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2AC62045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1D7856A3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36E16C8F" w14:textId="2CA07F23" w:rsidR="003933BA" w:rsidRDefault="003933BA" w:rsidP="006C17D1">
      <w:pPr>
        <w:rPr>
          <w:b w:val="0"/>
          <w:u w:val="none"/>
        </w:rPr>
      </w:pPr>
      <w:r w:rsidRPr="003933BA">
        <w:rPr>
          <w:b w:val="0"/>
          <w:highlight w:val="yellow"/>
          <w:u w:val="none"/>
        </w:rPr>
        <w:lastRenderedPageBreak/>
        <w:t>Switch B</w:t>
      </w:r>
    </w:p>
    <w:p w14:paraId="40162508" w14:textId="74EF2C4B" w:rsidR="003933BA" w:rsidRDefault="003933BA" w:rsidP="006C17D1">
      <w:pPr>
        <w:rPr>
          <w:b w:val="0"/>
          <w:u w:val="none"/>
        </w:rPr>
      </w:pPr>
      <w:r>
        <w:rPr>
          <w:noProof/>
        </w:rPr>
        <w:drawing>
          <wp:inline distT="0" distB="0" distL="0" distR="0" wp14:anchorId="168340DF" wp14:editId="23E2E995">
            <wp:extent cx="5943600" cy="40798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2595" w14:textId="77777777" w:rsidR="003933BA" w:rsidRDefault="003933BA" w:rsidP="006C17D1">
      <w:pPr>
        <w:rPr>
          <w:b w:val="0"/>
          <w:u w:val="none"/>
        </w:rPr>
      </w:pPr>
    </w:p>
    <w:p w14:paraId="6B4004DA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35A2C55C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27540CA2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56C582F4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4399604F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0E79F94E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45086194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6A2A5639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682C877E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1044B8BE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61A29A90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31675A40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0175DEFC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45A3CAAE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11B5E97F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387CAABE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51399C91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4971EC3F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1D8C80FB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6702FCAE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59A4EF4E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26585D3F" w14:textId="78A47EE4" w:rsidR="003933BA" w:rsidRDefault="003933BA" w:rsidP="006C17D1">
      <w:pPr>
        <w:rPr>
          <w:b w:val="0"/>
          <w:u w:val="none"/>
        </w:rPr>
      </w:pPr>
      <w:r w:rsidRPr="003933BA">
        <w:rPr>
          <w:b w:val="0"/>
          <w:highlight w:val="yellow"/>
          <w:u w:val="none"/>
        </w:rPr>
        <w:lastRenderedPageBreak/>
        <w:t>Switch C</w:t>
      </w:r>
    </w:p>
    <w:p w14:paraId="4EBAAF28" w14:textId="45500B07" w:rsidR="003933BA" w:rsidRDefault="003933BA" w:rsidP="006C17D1">
      <w:pPr>
        <w:rPr>
          <w:b w:val="0"/>
          <w:u w:val="none"/>
        </w:rPr>
      </w:pPr>
      <w:r>
        <w:rPr>
          <w:noProof/>
        </w:rPr>
        <w:drawing>
          <wp:inline distT="0" distB="0" distL="0" distR="0" wp14:anchorId="2AC3F86A" wp14:editId="69472E6B">
            <wp:extent cx="5943600" cy="44894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A6467" w14:textId="0191E421" w:rsidR="003933BA" w:rsidRDefault="003933BA" w:rsidP="006C17D1">
      <w:pPr>
        <w:rPr>
          <w:b w:val="0"/>
          <w:u w:val="none"/>
        </w:rPr>
      </w:pPr>
    </w:p>
    <w:p w14:paraId="12ED30AC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7983F4BD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7B0FCE8C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7BDADF25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64656B46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76E72F83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68D1F987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7A5D77EE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127E5A3C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1ED6BB3E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79322CFF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1D393907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343E1395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317A4D29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57DF6D46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2D89C270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0E9655BE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746076E6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252C84FC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074E8A7F" w14:textId="77777777" w:rsidR="002000C5" w:rsidRDefault="002000C5" w:rsidP="006C17D1">
      <w:pPr>
        <w:rPr>
          <w:b w:val="0"/>
          <w:highlight w:val="yellow"/>
          <w:u w:val="none"/>
        </w:rPr>
      </w:pPr>
    </w:p>
    <w:p w14:paraId="54E9890C" w14:textId="37F684B9" w:rsidR="003933BA" w:rsidRDefault="003933BA" w:rsidP="006C17D1">
      <w:pPr>
        <w:rPr>
          <w:b w:val="0"/>
          <w:u w:val="none"/>
        </w:rPr>
      </w:pPr>
      <w:r w:rsidRPr="003933BA">
        <w:rPr>
          <w:b w:val="0"/>
          <w:highlight w:val="yellow"/>
          <w:u w:val="none"/>
        </w:rPr>
        <w:t>Switch D</w:t>
      </w:r>
    </w:p>
    <w:p w14:paraId="177EC507" w14:textId="75594B06" w:rsidR="003933BA" w:rsidRDefault="003933BA" w:rsidP="006C17D1">
      <w:pPr>
        <w:rPr>
          <w:b w:val="0"/>
          <w:u w:val="none"/>
        </w:rPr>
      </w:pPr>
    </w:p>
    <w:p w14:paraId="7DA008D5" w14:textId="03B75312" w:rsidR="003933BA" w:rsidRDefault="003933BA" w:rsidP="006C17D1">
      <w:pPr>
        <w:rPr>
          <w:b w:val="0"/>
          <w:u w:val="none"/>
        </w:rPr>
      </w:pPr>
      <w:r>
        <w:rPr>
          <w:noProof/>
        </w:rPr>
        <w:drawing>
          <wp:inline distT="0" distB="0" distL="0" distR="0" wp14:anchorId="2AFA8CF1" wp14:editId="68DD4D7B">
            <wp:extent cx="5943600" cy="43141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7BA5B" w14:textId="77777777" w:rsidR="003933BA" w:rsidRDefault="003933BA" w:rsidP="006C17D1">
      <w:pPr>
        <w:rPr>
          <w:b w:val="0"/>
          <w:u w:val="none"/>
        </w:rPr>
      </w:pPr>
    </w:p>
    <w:p w14:paraId="5CAD3893" w14:textId="0CF25947" w:rsidR="00A808B2" w:rsidRDefault="00A808B2" w:rsidP="006C17D1">
      <w:pPr>
        <w:rPr>
          <w:b w:val="0"/>
          <w:u w:val="none"/>
        </w:rPr>
      </w:pPr>
      <w:r>
        <w:rPr>
          <w:b w:val="0"/>
          <w:u w:val="none"/>
        </w:rPr>
        <w:t>9.</w:t>
      </w:r>
      <w:r>
        <w:rPr>
          <w:b w:val="0"/>
          <w:u w:val="none"/>
        </w:rPr>
        <w:tab/>
        <w:t>Set the ports on switches B, C, and D to eit</w:t>
      </w:r>
      <w:r w:rsidR="00280F8C">
        <w:rPr>
          <w:b w:val="0"/>
          <w:u w:val="none"/>
        </w:rPr>
        <w:t xml:space="preserve">her ACCESS or TRUNK as appropriate </w:t>
      </w:r>
      <w:r>
        <w:rPr>
          <w:b w:val="0"/>
          <w:u w:val="none"/>
        </w:rPr>
        <w:t>[4]</w:t>
      </w:r>
    </w:p>
    <w:p w14:paraId="7C604C0C" w14:textId="77777777" w:rsidR="00280F8C" w:rsidRDefault="00280F8C" w:rsidP="006C17D1">
      <w:pPr>
        <w:rPr>
          <w:b w:val="0"/>
          <w:u w:val="none"/>
        </w:rPr>
      </w:pPr>
    </w:p>
    <w:p w14:paraId="155250BD" w14:textId="77777777" w:rsidR="00280F8C" w:rsidRDefault="00280F8C" w:rsidP="006C17D1">
      <w:pPr>
        <w:rPr>
          <w:b w:val="0"/>
          <w:u w:val="none"/>
        </w:rPr>
      </w:pPr>
      <w:r>
        <w:rPr>
          <w:b w:val="0"/>
          <w:u w:val="none"/>
        </w:rPr>
        <w:t>10.</w:t>
      </w:r>
      <w:r>
        <w:rPr>
          <w:b w:val="0"/>
          <w:u w:val="none"/>
        </w:rPr>
        <w:tab/>
        <w:t>Assign addresses from network 192.168.4.0 to the Vlan1 interface for each switch, and specify the default gateway as follows:</w:t>
      </w:r>
    </w:p>
    <w:p w14:paraId="11F01730" w14:textId="77777777" w:rsidR="00280F8C" w:rsidRDefault="00280F8C" w:rsidP="006C17D1">
      <w:pPr>
        <w:rPr>
          <w:b w:val="0"/>
          <w:u w:val="none"/>
        </w:rPr>
      </w:pPr>
    </w:p>
    <w:p w14:paraId="42B64C94" w14:textId="77777777" w:rsidR="00280F8C" w:rsidRDefault="00280F8C" w:rsidP="006C17D1">
      <w:pPr>
        <w:rPr>
          <w:b w:val="0"/>
          <w:u w:val="none"/>
        </w:rPr>
      </w:pPr>
      <w:r>
        <w:rPr>
          <w:b w:val="0"/>
          <w:u w:val="none"/>
        </w:rPr>
        <w:tab/>
        <w:t xml:space="preserve">Int </w:t>
      </w:r>
      <w:proofErr w:type="spellStart"/>
      <w:r>
        <w:rPr>
          <w:b w:val="0"/>
          <w:u w:val="none"/>
        </w:rPr>
        <w:t>vlan</w:t>
      </w:r>
      <w:proofErr w:type="spellEnd"/>
      <w:r>
        <w:rPr>
          <w:b w:val="0"/>
          <w:u w:val="none"/>
        </w:rPr>
        <w:t xml:space="preserve"> 1</w:t>
      </w:r>
    </w:p>
    <w:p w14:paraId="66A48FD2" w14:textId="77777777" w:rsidR="00280F8C" w:rsidRDefault="00280F8C" w:rsidP="006C17D1">
      <w:pPr>
        <w:rPr>
          <w:b w:val="0"/>
          <w:u w:val="none"/>
        </w:rPr>
      </w:pPr>
      <w:r>
        <w:rPr>
          <w:b w:val="0"/>
          <w:u w:val="none"/>
        </w:rPr>
        <w:tab/>
      </w:r>
      <w:proofErr w:type="spellStart"/>
      <w:r>
        <w:rPr>
          <w:b w:val="0"/>
          <w:u w:val="none"/>
        </w:rPr>
        <w:t>ip</w:t>
      </w:r>
      <w:proofErr w:type="spellEnd"/>
      <w:r>
        <w:rPr>
          <w:b w:val="0"/>
          <w:u w:val="none"/>
        </w:rPr>
        <w:t xml:space="preserve"> address 192.168.4.x 255.255.255.0</w:t>
      </w:r>
    </w:p>
    <w:p w14:paraId="522E651F" w14:textId="77777777" w:rsidR="00280F8C" w:rsidRDefault="00280F8C" w:rsidP="006C17D1">
      <w:pPr>
        <w:rPr>
          <w:b w:val="0"/>
          <w:u w:val="none"/>
        </w:rPr>
      </w:pPr>
      <w:r>
        <w:rPr>
          <w:b w:val="0"/>
          <w:u w:val="none"/>
        </w:rPr>
        <w:tab/>
        <w:t>no shut</w:t>
      </w:r>
    </w:p>
    <w:p w14:paraId="58EA3D70" w14:textId="77777777" w:rsidR="00280F8C" w:rsidRDefault="00280F8C" w:rsidP="006C17D1">
      <w:pPr>
        <w:rPr>
          <w:b w:val="0"/>
          <w:u w:val="none"/>
        </w:rPr>
      </w:pPr>
      <w:r>
        <w:rPr>
          <w:b w:val="0"/>
          <w:u w:val="none"/>
        </w:rPr>
        <w:tab/>
        <w:t>exit</w:t>
      </w:r>
    </w:p>
    <w:p w14:paraId="2D43D019" w14:textId="77777777" w:rsidR="00280F8C" w:rsidRDefault="00280F8C" w:rsidP="006C17D1">
      <w:pPr>
        <w:rPr>
          <w:b w:val="0"/>
          <w:u w:val="none"/>
        </w:rPr>
      </w:pPr>
      <w:r>
        <w:rPr>
          <w:b w:val="0"/>
          <w:u w:val="none"/>
        </w:rPr>
        <w:tab/>
      </w:r>
      <w:proofErr w:type="spellStart"/>
      <w:r>
        <w:rPr>
          <w:b w:val="0"/>
          <w:u w:val="none"/>
        </w:rPr>
        <w:t>ip</w:t>
      </w:r>
      <w:proofErr w:type="spellEnd"/>
      <w:r>
        <w:rPr>
          <w:b w:val="0"/>
          <w:u w:val="none"/>
        </w:rPr>
        <w:t xml:space="preserve"> default-gateway 192.168.4.1</w:t>
      </w:r>
    </w:p>
    <w:p w14:paraId="1D9323D4" w14:textId="77777777" w:rsidR="00A808B2" w:rsidRDefault="00A808B2" w:rsidP="006C17D1">
      <w:pPr>
        <w:rPr>
          <w:b w:val="0"/>
          <w:u w:val="none"/>
        </w:rPr>
      </w:pPr>
    </w:p>
    <w:p w14:paraId="30D24034" w14:textId="77777777" w:rsidR="00A808B2" w:rsidRDefault="00280F8C" w:rsidP="006C17D1">
      <w:pPr>
        <w:rPr>
          <w:b w:val="0"/>
          <w:u w:val="none"/>
        </w:rPr>
      </w:pPr>
      <w:r>
        <w:rPr>
          <w:b w:val="0"/>
          <w:u w:val="none"/>
        </w:rPr>
        <w:t>11</w:t>
      </w:r>
      <w:r w:rsidR="00A808B2">
        <w:rPr>
          <w:b w:val="0"/>
          <w:u w:val="none"/>
        </w:rPr>
        <w:t>.</w:t>
      </w:r>
      <w:r w:rsidR="00A808B2">
        <w:rPr>
          <w:b w:val="0"/>
          <w:u w:val="none"/>
        </w:rPr>
        <w:tab/>
        <w:t>Enable inter-</w:t>
      </w:r>
      <w:proofErr w:type="spellStart"/>
      <w:r w:rsidR="00A808B2">
        <w:rPr>
          <w:b w:val="0"/>
          <w:u w:val="none"/>
        </w:rPr>
        <w:t>vl</w:t>
      </w:r>
      <w:r w:rsidR="00D01C79">
        <w:rPr>
          <w:b w:val="0"/>
          <w:u w:val="none"/>
        </w:rPr>
        <w:t>an</w:t>
      </w:r>
      <w:proofErr w:type="spellEnd"/>
      <w:r w:rsidR="00D01C79">
        <w:rPr>
          <w:b w:val="0"/>
          <w:u w:val="none"/>
        </w:rPr>
        <w:t xml:space="preserve"> communication between VLANs 4 and 5</w:t>
      </w:r>
      <w:r w:rsidR="00A808B2">
        <w:rPr>
          <w:b w:val="0"/>
          <w:u w:val="none"/>
        </w:rPr>
        <w:t xml:space="preserve"> by creating appropriate</w:t>
      </w:r>
    </w:p>
    <w:p w14:paraId="0CF5C99C" w14:textId="77777777" w:rsidR="00A808B2" w:rsidRDefault="00A808B2" w:rsidP="006C17D1">
      <w:pPr>
        <w:rPr>
          <w:b w:val="0"/>
          <w:u w:val="none"/>
        </w:rPr>
      </w:pPr>
      <w:proofErr w:type="spellStart"/>
      <w:r>
        <w:rPr>
          <w:b w:val="0"/>
          <w:u w:val="none"/>
        </w:rPr>
        <w:t>Subinterfaces</w:t>
      </w:r>
      <w:proofErr w:type="spellEnd"/>
      <w:r>
        <w:rPr>
          <w:b w:val="0"/>
          <w:u w:val="none"/>
        </w:rPr>
        <w:t xml:space="preserve"> on Router A on the connection to Switch A.</w:t>
      </w:r>
      <w:r>
        <w:rPr>
          <w:b w:val="0"/>
          <w:u w:val="none"/>
        </w:rPr>
        <w:tab/>
      </w:r>
      <w:r w:rsidR="00280F8C">
        <w:rPr>
          <w:b w:val="0"/>
          <w:u w:val="none"/>
        </w:rPr>
        <w:t xml:space="preserve">Also, assign </w:t>
      </w:r>
      <w:proofErr w:type="spellStart"/>
      <w:r w:rsidR="00280F8C">
        <w:rPr>
          <w:b w:val="0"/>
          <w:u w:val="none"/>
        </w:rPr>
        <w:t>ip</w:t>
      </w:r>
      <w:proofErr w:type="spellEnd"/>
      <w:r w:rsidR="00280F8C">
        <w:rPr>
          <w:b w:val="0"/>
          <w:u w:val="none"/>
        </w:rPr>
        <w:t xml:space="preserve"> address 192.168.4.1 to the main interface leaving router A going to switch A.</w:t>
      </w:r>
      <w:r>
        <w:rPr>
          <w:b w:val="0"/>
          <w:u w:val="none"/>
        </w:rPr>
        <w:tab/>
      </w:r>
      <w:r>
        <w:rPr>
          <w:b w:val="0"/>
          <w:u w:val="none"/>
        </w:rPr>
        <w:tab/>
      </w:r>
      <w:r>
        <w:rPr>
          <w:b w:val="0"/>
          <w:u w:val="none"/>
        </w:rPr>
        <w:tab/>
      </w:r>
      <w:r>
        <w:rPr>
          <w:b w:val="0"/>
          <w:u w:val="none"/>
        </w:rPr>
        <w:tab/>
      </w:r>
      <w:r w:rsidR="00280F8C">
        <w:rPr>
          <w:b w:val="0"/>
          <w:u w:val="none"/>
        </w:rPr>
        <w:tab/>
      </w:r>
      <w:r>
        <w:rPr>
          <w:b w:val="0"/>
          <w:u w:val="none"/>
        </w:rPr>
        <w:t>[3]</w:t>
      </w:r>
    </w:p>
    <w:p w14:paraId="4C441A6C" w14:textId="77777777" w:rsidR="00A808B2" w:rsidRDefault="00A808B2" w:rsidP="006C17D1">
      <w:pPr>
        <w:rPr>
          <w:b w:val="0"/>
          <w:u w:val="none"/>
        </w:rPr>
      </w:pPr>
    </w:p>
    <w:p w14:paraId="6BB67647" w14:textId="77777777" w:rsidR="00365DB1" w:rsidRDefault="00A808B2" w:rsidP="006C17D1">
      <w:pPr>
        <w:rPr>
          <w:b w:val="0"/>
          <w:u w:val="none"/>
        </w:rPr>
      </w:pPr>
      <w:r>
        <w:rPr>
          <w:b w:val="0"/>
          <w:u w:val="none"/>
        </w:rPr>
        <w:t>11.</w:t>
      </w:r>
      <w:r>
        <w:rPr>
          <w:b w:val="0"/>
          <w:u w:val="none"/>
        </w:rPr>
        <w:tab/>
      </w:r>
      <w:r w:rsidR="00365DB1">
        <w:rPr>
          <w:b w:val="0"/>
          <w:u w:val="none"/>
        </w:rPr>
        <w:t>Do screenshots of the following</w:t>
      </w:r>
      <w:r w:rsidR="00280F8C">
        <w:rPr>
          <w:b w:val="0"/>
          <w:u w:val="none"/>
        </w:rPr>
        <w:t xml:space="preserve"> and LABEL THEM</w:t>
      </w:r>
      <w:r w:rsidR="00365DB1">
        <w:rPr>
          <w:b w:val="0"/>
          <w:u w:val="none"/>
        </w:rPr>
        <w:t>:</w:t>
      </w:r>
    </w:p>
    <w:p w14:paraId="51E461DA" w14:textId="77777777" w:rsidR="00365DB1" w:rsidRPr="004A3F8A" w:rsidRDefault="004A3F8A" w:rsidP="006C17D1">
      <w:pPr>
        <w:rPr>
          <w:u w:val="none"/>
        </w:rPr>
      </w:pPr>
      <w:r>
        <w:rPr>
          <w:u w:val="none"/>
        </w:rPr>
        <w:tab/>
        <w:t>IF SCREENSHOTS ARE NOT CLEAR, COPY AND PASTE TO WORD.</w:t>
      </w:r>
    </w:p>
    <w:p w14:paraId="13451A2A" w14:textId="77777777" w:rsidR="00A44856" w:rsidRDefault="00A44856" w:rsidP="00A44856">
      <w:pPr>
        <w:rPr>
          <w:b w:val="0"/>
          <w:u w:val="none"/>
        </w:rPr>
      </w:pPr>
    </w:p>
    <w:p w14:paraId="418ABCF0" w14:textId="4D821AA5" w:rsidR="00A808B2" w:rsidRDefault="00B1506D" w:rsidP="00A44856">
      <w:pPr>
        <w:rPr>
          <w:b w:val="0"/>
          <w:u w:val="none"/>
        </w:rPr>
      </w:pPr>
      <w:r w:rsidRPr="00A44856">
        <w:rPr>
          <w:bCs/>
          <w:i/>
          <w:iCs/>
          <w:highlight w:val="cyan"/>
          <w:u w:val="none"/>
        </w:rPr>
        <w:lastRenderedPageBreak/>
        <w:t>On Comp 6</w:t>
      </w:r>
      <w:r w:rsidR="00A808B2" w:rsidRPr="00A44856">
        <w:rPr>
          <w:bCs/>
          <w:i/>
          <w:iCs/>
          <w:highlight w:val="cyan"/>
          <w:u w:val="none"/>
        </w:rPr>
        <w:t xml:space="preserve">, show successful pings to computers </w:t>
      </w:r>
      <w:r w:rsidR="00D01C79" w:rsidRPr="00A44856">
        <w:rPr>
          <w:bCs/>
          <w:i/>
          <w:iCs/>
          <w:highlight w:val="cyan"/>
          <w:u w:val="none"/>
        </w:rPr>
        <w:t>7, 8, 9 and 10</w:t>
      </w:r>
      <w:r w:rsidR="00A808B2">
        <w:rPr>
          <w:b w:val="0"/>
          <w:u w:val="none"/>
        </w:rPr>
        <w:tab/>
      </w:r>
      <w:r w:rsidR="00A808B2">
        <w:rPr>
          <w:b w:val="0"/>
          <w:u w:val="none"/>
        </w:rPr>
        <w:tab/>
      </w:r>
      <w:r w:rsidR="00A808B2">
        <w:rPr>
          <w:b w:val="0"/>
          <w:u w:val="none"/>
        </w:rPr>
        <w:tab/>
        <w:t>[2]</w:t>
      </w:r>
    </w:p>
    <w:p w14:paraId="72786017" w14:textId="77777777" w:rsidR="00A44856" w:rsidRDefault="00A44856" w:rsidP="00A44856">
      <w:pPr>
        <w:pStyle w:val="NormalWeb"/>
        <w:spacing w:before="0" w:beforeAutospacing="0" w:after="0" w:afterAutospacing="0"/>
        <w:rPr>
          <w:b/>
        </w:rPr>
      </w:pPr>
    </w:p>
    <w:p w14:paraId="3F8AD3C9" w14:textId="77777777" w:rsidR="00A44856" w:rsidRDefault="00A44856" w:rsidP="00A44856">
      <w:pPr>
        <w:pStyle w:val="NormalWeb"/>
        <w:spacing w:before="0" w:beforeAutospacing="0" w:after="0" w:afterAutospacing="0"/>
        <w:rPr>
          <w:b/>
        </w:rPr>
      </w:pPr>
    </w:p>
    <w:p w14:paraId="26C88A78" w14:textId="77777777" w:rsidR="00A44856" w:rsidRDefault="00A44856" w:rsidP="00A44856">
      <w:pPr>
        <w:pStyle w:val="NormalWeb"/>
        <w:spacing w:before="0" w:beforeAutospacing="0" w:after="0" w:afterAutospacing="0"/>
        <w:rPr>
          <w:b/>
        </w:rPr>
      </w:pPr>
    </w:p>
    <w:p w14:paraId="7F22DC0E" w14:textId="77777777" w:rsidR="00A44856" w:rsidRDefault="00A44856" w:rsidP="00A44856">
      <w:pPr>
        <w:pStyle w:val="NormalWeb"/>
        <w:spacing w:before="0" w:beforeAutospacing="0" w:after="0" w:afterAutospacing="0"/>
        <w:rPr>
          <w:b/>
        </w:rPr>
      </w:pPr>
    </w:p>
    <w:p w14:paraId="5F29043C" w14:textId="77777777" w:rsidR="00A44856" w:rsidRDefault="00A44856" w:rsidP="00A44856">
      <w:pPr>
        <w:pStyle w:val="NormalWeb"/>
        <w:spacing w:before="0" w:beforeAutospacing="0" w:after="0" w:afterAutospacing="0"/>
        <w:rPr>
          <w:b/>
        </w:rPr>
      </w:pPr>
    </w:p>
    <w:p w14:paraId="2B09BF2E" w14:textId="77777777" w:rsidR="00A44856" w:rsidRDefault="00A44856" w:rsidP="00A44856">
      <w:pPr>
        <w:pStyle w:val="NormalWeb"/>
        <w:spacing w:before="0" w:beforeAutospacing="0" w:after="0" w:afterAutospacing="0"/>
        <w:rPr>
          <w:b/>
        </w:rPr>
      </w:pPr>
    </w:p>
    <w:p w14:paraId="33496D63" w14:textId="43944AE3" w:rsidR="00A44856" w:rsidRPr="00A44856" w:rsidRDefault="00A44856" w:rsidP="00A44856">
      <w:pPr>
        <w:pStyle w:val="NormalWeb"/>
        <w:spacing w:before="0" w:beforeAutospacing="0" w:after="0" w:afterAutospacing="0"/>
        <w:rPr>
          <w:rFonts w:ascii="Courier New" w:hAnsi="Courier New" w:cs="Courier New"/>
          <w:color w:val="5B9BD5" w:themeColor="accent1"/>
        </w:rPr>
      </w:pPr>
      <w:r w:rsidRPr="00A44856">
        <w:rPr>
          <w:rFonts w:ascii="Courier New" w:hAnsi="Courier New" w:cs="Courier New"/>
          <w:color w:val="5B9BD5" w:themeColor="accent1"/>
        </w:rPr>
        <w:t>Packet Tracer PC Command Line 1.0</w:t>
      </w:r>
    </w:p>
    <w:p w14:paraId="22F645BC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C:\&gt;ping 200.0.3.7</w:t>
      </w:r>
    </w:p>
    <w:p w14:paraId="5CDDFDCF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4B5ED719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Pinging 200.0.3.7 with 32 bytes of data:</w:t>
      </w:r>
    </w:p>
    <w:p w14:paraId="106EBF50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03AE22C1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3.7: bytes=32 time&lt;1ms TTL=127</w:t>
      </w:r>
    </w:p>
    <w:p w14:paraId="4A77EC8D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3.7: bytes=32 time=11ms TTL=127</w:t>
      </w:r>
    </w:p>
    <w:p w14:paraId="75BABE07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3.7: bytes=32 time=1ms TTL=127</w:t>
      </w:r>
    </w:p>
    <w:p w14:paraId="18190676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3.7: bytes=32 time=10ms TTL=127</w:t>
      </w:r>
    </w:p>
    <w:p w14:paraId="13199059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56C351A4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Ping statistics for 200.0.3.7:</w:t>
      </w:r>
    </w:p>
    <w:p w14:paraId="1E1FD9F8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Packets: Sent = 4, Received = 4, Lost = 0 (0% loss),</w:t>
      </w:r>
    </w:p>
    <w:p w14:paraId="46F9CD52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Approximate round trip times in milli-seconds:</w:t>
      </w:r>
    </w:p>
    <w:p w14:paraId="78468E8A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Minimum = 0ms, Maximum = 11ms, Average = 5ms</w:t>
      </w:r>
    </w:p>
    <w:p w14:paraId="45D73679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6C51A0FD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C:\&gt;ping 200.0.3.8</w:t>
      </w:r>
    </w:p>
    <w:p w14:paraId="1299EC5E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360D9FB3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Pinging 200.0.3.8 with 32 bytes of data:</w:t>
      </w:r>
    </w:p>
    <w:p w14:paraId="43B46FCB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7C318972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quest timed out.</w:t>
      </w:r>
    </w:p>
    <w:p w14:paraId="1372DE4A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3.8: bytes=32 time=13ms TTL=127</w:t>
      </w:r>
    </w:p>
    <w:p w14:paraId="38C68ABC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3.8: bytes=32 time=10ms TTL=127</w:t>
      </w:r>
    </w:p>
    <w:p w14:paraId="33C51D92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3.8: bytes=32 time=11ms TTL=127</w:t>
      </w:r>
    </w:p>
    <w:p w14:paraId="2C0C4AA0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6E9794C5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Ping statistics for 200.0.3.8:</w:t>
      </w:r>
    </w:p>
    <w:p w14:paraId="48332FB2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Packets: Sent = 4, Received = 3, Lost = 1 (25% loss),</w:t>
      </w:r>
    </w:p>
    <w:p w14:paraId="6EB98951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Approximate round trip times in milli-seconds:</w:t>
      </w:r>
    </w:p>
    <w:p w14:paraId="5ED5D778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Minimum = 10ms, Maximum = 13ms, Average = 11ms</w:t>
      </w:r>
    </w:p>
    <w:p w14:paraId="4CB7F7ED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48AF1710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C:\&gt;ping 200.0.2.9</w:t>
      </w:r>
    </w:p>
    <w:p w14:paraId="0014A419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32E7FA0C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Pinging 200.0.2.9 with 32 bytes of data:</w:t>
      </w:r>
    </w:p>
    <w:p w14:paraId="08706339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5A9B400C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2.9: bytes=32 time&lt;1ms TTL=128</w:t>
      </w:r>
    </w:p>
    <w:p w14:paraId="10F4EAFF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2.9: bytes=32 time=11ms TTL=128</w:t>
      </w:r>
    </w:p>
    <w:p w14:paraId="1EE7FBED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2.9: bytes=32 time=2ms TTL=128</w:t>
      </w:r>
    </w:p>
    <w:p w14:paraId="44B86AEB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2.9: bytes=32 time=4ms TTL=128</w:t>
      </w:r>
    </w:p>
    <w:p w14:paraId="71EA9F92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50F89AF3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Ping statistics for 200.0.2.9:</w:t>
      </w:r>
    </w:p>
    <w:p w14:paraId="6C5D404E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Packets: Sent = 4, Received = 4, Lost = 0 (0% loss),</w:t>
      </w:r>
    </w:p>
    <w:p w14:paraId="5078DCFB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lastRenderedPageBreak/>
        <w:t>Approximate round trip times in milli-seconds:</w:t>
      </w:r>
    </w:p>
    <w:p w14:paraId="47C271B5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Minimum = 0ms, Maximum = 11ms, Average = 4ms</w:t>
      </w:r>
    </w:p>
    <w:p w14:paraId="09911582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1DF2CD28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C:\&gt;ping 200.0.3.10</w:t>
      </w:r>
    </w:p>
    <w:p w14:paraId="06B54277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72C374EB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Pinging 200.0.3.10 with 32 bytes of data:</w:t>
      </w:r>
    </w:p>
    <w:p w14:paraId="4F694339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1444B242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quest timed out.</w:t>
      </w:r>
    </w:p>
    <w:p w14:paraId="2A774B92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3.10: bytes=32 time=1ms TTL=127</w:t>
      </w:r>
    </w:p>
    <w:p w14:paraId="3D9ADF5B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3.10: bytes=32 time=11ms TTL=127</w:t>
      </w:r>
    </w:p>
    <w:p w14:paraId="79776C30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Reply from 200.0.3.10: bytes=32 time&lt;1ms TTL=127</w:t>
      </w:r>
    </w:p>
    <w:p w14:paraId="757E6E3C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0E57FD4B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Ping statistics for 200.0.3.10:</w:t>
      </w:r>
    </w:p>
    <w:p w14:paraId="609CE5B5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Packets: Sent = 4, Received = 3, Lost = 1 (25% loss),</w:t>
      </w:r>
    </w:p>
    <w:p w14:paraId="7E254B2F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Approximate round trip times in milli-seconds:</w:t>
      </w:r>
    </w:p>
    <w:p w14:paraId="77C242A1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Minimum = 0ms, Maximum = 11ms, Average = 4ms</w:t>
      </w:r>
    </w:p>
    <w:p w14:paraId="728324BA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</w:pPr>
    </w:p>
    <w:p w14:paraId="027F2DBD" w14:textId="2C24F8B8" w:rsidR="00A808B2" w:rsidRPr="00A44856" w:rsidRDefault="00A44856" w:rsidP="00A44856">
      <w:pPr>
        <w:rPr>
          <w:rFonts w:ascii="Courier New" w:hAnsi="Courier New" w:cs="Courier New"/>
          <w:b w:val="0"/>
          <w:color w:val="5B9BD5" w:themeColor="accent1"/>
          <w:u w:val="none"/>
        </w:rPr>
      </w:pPr>
      <w:r w:rsidRPr="00A44856">
        <w:rPr>
          <w:rFonts w:ascii="Courier New" w:eastAsia="Times New Roman" w:hAnsi="Courier New" w:cs="Courier New"/>
          <w:b w:val="0"/>
          <w:color w:val="5B9BD5" w:themeColor="accent1"/>
          <w:u w:val="none"/>
          <w:lang w:val="en-CA" w:eastAsia="en-CA"/>
        </w:rPr>
        <w:t>C:\&gt;</w:t>
      </w:r>
    </w:p>
    <w:p w14:paraId="26FB24B6" w14:textId="0BBC2CC4" w:rsidR="00A44856" w:rsidRDefault="00A44856" w:rsidP="006C17D1">
      <w:pPr>
        <w:rPr>
          <w:b w:val="0"/>
          <w:u w:val="none"/>
        </w:rPr>
      </w:pPr>
    </w:p>
    <w:p w14:paraId="4D0E1C17" w14:textId="315883BC" w:rsidR="00A44856" w:rsidRDefault="00A44856" w:rsidP="006C17D1">
      <w:pPr>
        <w:rPr>
          <w:b w:val="0"/>
          <w:u w:val="none"/>
        </w:rPr>
      </w:pPr>
    </w:p>
    <w:p w14:paraId="2BC293EC" w14:textId="77777777" w:rsidR="00A44856" w:rsidRDefault="00A44856" w:rsidP="006C17D1">
      <w:pPr>
        <w:rPr>
          <w:b w:val="0"/>
          <w:u w:val="none"/>
        </w:rPr>
      </w:pPr>
    </w:p>
    <w:p w14:paraId="640A6A60" w14:textId="53D2B419" w:rsidR="00A808B2" w:rsidRDefault="00D01C79" w:rsidP="006C17D1">
      <w:pPr>
        <w:rPr>
          <w:b w:val="0"/>
          <w:u w:val="none"/>
        </w:rPr>
      </w:pPr>
      <w:r w:rsidRPr="00A44856">
        <w:rPr>
          <w:bCs/>
          <w:i/>
          <w:iCs/>
          <w:highlight w:val="red"/>
          <w:u w:val="none"/>
        </w:rPr>
        <w:t>On Comp 7</w:t>
      </w:r>
      <w:r w:rsidR="00A808B2" w:rsidRPr="00A44856">
        <w:rPr>
          <w:bCs/>
          <w:i/>
          <w:iCs/>
          <w:highlight w:val="red"/>
          <w:u w:val="none"/>
        </w:rPr>
        <w:t>, show</w:t>
      </w:r>
      <w:r w:rsidR="00B1506D" w:rsidRPr="00A44856">
        <w:rPr>
          <w:bCs/>
          <w:i/>
          <w:iCs/>
          <w:highlight w:val="red"/>
          <w:u w:val="none"/>
        </w:rPr>
        <w:t xml:space="preserve"> successful pings to computers </w:t>
      </w:r>
      <w:r w:rsidRPr="00A44856">
        <w:rPr>
          <w:bCs/>
          <w:i/>
          <w:iCs/>
          <w:highlight w:val="red"/>
          <w:u w:val="none"/>
        </w:rPr>
        <w:t>6, 8, 9 and 10</w:t>
      </w:r>
      <w:r w:rsidR="00A808B2">
        <w:rPr>
          <w:b w:val="0"/>
          <w:u w:val="none"/>
        </w:rPr>
        <w:tab/>
      </w:r>
      <w:r w:rsidR="00A808B2">
        <w:rPr>
          <w:b w:val="0"/>
          <w:u w:val="none"/>
        </w:rPr>
        <w:tab/>
      </w:r>
      <w:r w:rsidR="00A808B2">
        <w:rPr>
          <w:b w:val="0"/>
          <w:u w:val="none"/>
        </w:rPr>
        <w:tab/>
        <w:t>[2]</w:t>
      </w:r>
    </w:p>
    <w:p w14:paraId="0AFA6D38" w14:textId="77777777" w:rsidR="00A44856" w:rsidRDefault="00A44856" w:rsidP="00A44856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</w:p>
    <w:p w14:paraId="6597CE22" w14:textId="77777777" w:rsidR="00A44856" w:rsidRDefault="00A44856" w:rsidP="00A44856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</w:p>
    <w:p w14:paraId="2815E012" w14:textId="77777777" w:rsidR="00A44856" w:rsidRDefault="00A44856" w:rsidP="00A44856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</w:p>
    <w:p w14:paraId="7DD11A03" w14:textId="77777777" w:rsidR="00A44856" w:rsidRDefault="00A44856" w:rsidP="00A44856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</w:p>
    <w:p w14:paraId="7AEE1CB3" w14:textId="77777777" w:rsidR="00A44856" w:rsidRDefault="00A44856" w:rsidP="00A44856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</w:p>
    <w:p w14:paraId="540E4E16" w14:textId="59DFD4A8" w:rsidR="00A44856" w:rsidRPr="00A44856" w:rsidRDefault="00A44856" w:rsidP="00A44856">
      <w:pPr>
        <w:pStyle w:val="NormalWeb"/>
        <w:spacing w:before="0" w:beforeAutospacing="0" w:after="0" w:afterAutospacing="0"/>
        <w:rPr>
          <w:rFonts w:ascii="Courier New" w:hAnsi="Courier New" w:cs="Courier New"/>
          <w:color w:val="FF0000"/>
        </w:rPr>
      </w:pPr>
      <w:r w:rsidRPr="00A44856">
        <w:rPr>
          <w:rFonts w:ascii="Courier New" w:hAnsi="Courier New" w:cs="Courier New"/>
          <w:color w:val="FF0000"/>
        </w:rPr>
        <w:t>C:\&gt;ping 200.0.2.6</w:t>
      </w:r>
    </w:p>
    <w:p w14:paraId="43D69455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1A0561C4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Pinging 200.0.2.6 with 32 bytes of data:</w:t>
      </w:r>
    </w:p>
    <w:p w14:paraId="5B844A5C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7D258110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quest timed out.</w:t>
      </w:r>
    </w:p>
    <w:p w14:paraId="22D53442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ply from 200.0.2.6: bytes=32 time=10ms TTL=127</w:t>
      </w:r>
    </w:p>
    <w:p w14:paraId="68427BC0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ply from 200.0.2.6: bytes=32 time=11ms TTL=127</w:t>
      </w:r>
    </w:p>
    <w:p w14:paraId="5992624B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ply from 200.0.2.6: bytes=32 time=11ms TTL=127</w:t>
      </w:r>
    </w:p>
    <w:p w14:paraId="5FD1C683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0DB985AE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Ping statistics for 200.0.2.6:</w:t>
      </w:r>
    </w:p>
    <w:p w14:paraId="214A21E1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Packets: Sent = 4, Received = 3, Lost = 1 (25% loss),</w:t>
      </w:r>
    </w:p>
    <w:p w14:paraId="34027B06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Approximate round trip times in milli-seconds:</w:t>
      </w:r>
    </w:p>
    <w:p w14:paraId="5E365731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Minimum = 10ms, Maximum = 11ms, Average = 10ms</w:t>
      </w:r>
    </w:p>
    <w:p w14:paraId="65BBCD9D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70CBDF91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C:\&gt;ping 200.0.3.8</w:t>
      </w:r>
    </w:p>
    <w:p w14:paraId="584CAE38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10C46D98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Pinging 200.0.3.8 with 32 bytes of data:</w:t>
      </w:r>
    </w:p>
    <w:p w14:paraId="5AAD0C20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3BB71266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ply from 200.0.3.8: bytes=32 time&lt;1ms TTL=128</w:t>
      </w:r>
    </w:p>
    <w:p w14:paraId="7949A6AC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ply from 200.0.3.8: bytes=32 time=1ms TTL=128</w:t>
      </w:r>
    </w:p>
    <w:p w14:paraId="198C099A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lastRenderedPageBreak/>
        <w:t>Reply from 200.0.3.8: bytes=32 time=1ms TTL=128</w:t>
      </w:r>
    </w:p>
    <w:p w14:paraId="2C5908D3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ply from 200.0.3.8: bytes=32 time&lt;1ms TTL=128</w:t>
      </w:r>
    </w:p>
    <w:p w14:paraId="6EB4631D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194B2EEC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Ping statistics for 200.0.3.8:</w:t>
      </w:r>
    </w:p>
    <w:p w14:paraId="7453D00C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Packets: Sent = 4, Received = 4, Lost = 0 (0% loss),</w:t>
      </w:r>
    </w:p>
    <w:p w14:paraId="4E616507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Approximate round trip times in milli-seconds:</w:t>
      </w:r>
    </w:p>
    <w:p w14:paraId="096DA360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Minimum = 0ms, Maximum = 1ms, Average = 0ms</w:t>
      </w:r>
    </w:p>
    <w:p w14:paraId="4E214795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6DC3F153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C:\&gt;ping 200.0.2.9</w:t>
      </w:r>
    </w:p>
    <w:p w14:paraId="110DE0F6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5C7BEEBE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Pinging 200.0.2.9 with 32 bytes of data:</w:t>
      </w:r>
    </w:p>
    <w:p w14:paraId="1982E3C4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4D688987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quest timed out.</w:t>
      </w:r>
    </w:p>
    <w:p w14:paraId="3E70EA24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ply from 200.0.2.9: bytes=32 time=12ms TTL=127</w:t>
      </w:r>
    </w:p>
    <w:p w14:paraId="0CD348B7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ply from 200.0.2.9: bytes=32 time=10ms TTL=127</w:t>
      </w:r>
    </w:p>
    <w:p w14:paraId="20993B98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ply from 200.0.2.9: bytes=32 time=12ms TTL=127</w:t>
      </w:r>
    </w:p>
    <w:p w14:paraId="31900904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7DB6AD46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Ping statistics for 200.0.2.9:</w:t>
      </w:r>
    </w:p>
    <w:p w14:paraId="642259ED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Packets: Sent = 4, Received = 3, Lost = 1 (25% loss),</w:t>
      </w:r>
    </w:p>
    <w:p w14:paraId="14E0D0E9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Approximate round trip times in milli-seconds:</w:t>
      </w:r>
    </w:p>
    <w:p w14:paraId="0FBB3F22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Minimum = 10ms, Maximum = 12ms, Average = 11ms</w:t>
      </w:r>
    </w:p>
    <w:p w14:paraId="1D71AF94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2D698B65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C:\&gt;ping 200.0.3.10</w:t>
      </w:r>
    </w:p>
    <w:p w14:paraId="4515783C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63B267C4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Pinging 200.0.3.10 with 32 bytes of data:</w:t>
      </w:r>
    </w:p>
    <w:p w14:paraId="4E43BF77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18151C56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ply from 200.0.3.10: bytes=32 time&lt;1ms TTL=128</w:t>
      </w:r>
    </w:p>
    <w:p w14:paraId="7CECDC7D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ply from 200.0.3.10: bytes=32 time&lt;1ms TTL=128</w:t>
      </w:r>
    </w:p>
    <w:p w14:paraId="25D3B208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ply from 200.0.3.10: bytes=32 time&lt;1ms TTL=128</w:t>
      </w:r>
    </w:p>
    <w:p w14:paraId="456191E1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Reply from 200.0.3.10: bytes=32 time&lt;1ms TTL=128</w:t>
      </w:r>
    </w:p>
    <w:p w14:paraId="4B264EB0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</w:p>
    <w:p w14:paraId="17A589A3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Ping statistics for 200.0.3.10:</w:t>
      </w:r>
    </w:p>
    <w:p w14:paraId="449DE192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Packets: Sent = 4, Received = 4, Lost = 0 (0% loss),</w:t>
      </w:r>
    </w:p>
    <w:p w14:paraId="77E37015" w14:textId="77777777" w:rsidR="00A44856" w:rsidRPr="00A44856" w:rsidRDefault="00A44856" w:rsidP="00A44856">
      <w:pPr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Approximate round trip times in milli-seconds:</w:t>
      </w:r>
    </w:p>
    <w:p w14:paraId="7E9FBFFD" w14:textId="6B4FD1DC" w:rsidR="006C17D1" w:rsidRPr="00A44856" w:rsidRDefault="00A44856" w:rsidP="00A44856">
      <w:pPr>
        <w:rPr>
          <w:rFonts w:ascii="Courier New" w:hAnsi="Courier New" w:cs="Courier New"/>
          <w:b w:val="0"/>
          <w:color w:val="FF0000"/>
          <w:u w:val="none"/>
        </w:rPr>
      </w:pPr>
      <w:r w:rsidRPr="00A44856">
        <w:rPr>
          <w:rFonts w:ascii="Courier New" w:eastAsia="Times New Roman" w:hAnsi="Courier New" w:cs="Courier New"/>
          <w:b w:val="0"/>
          <w:color w:val="FF0000"/>
          <w:u w:val="none"/>
          <w:lang w:val="en-CA" w:eastAsia="en-CA"/>
        </w:rPr>
        <w:t>Minimum = 0ms, Maximum = 0ms, Average = 0ms</w:t>
      </w:r>
    </w:p>
    <w:p w14:paraId="519538F5" w14:textId="77777777" w:rsidR="005C7537" w:rsidRPr="00A44856" w:rsidRDefault="005C7537" w:rsidP="00AB2F61">
      <w:pPr>
        <w:rPr>
          <w:rFonts w:ascii="Courier New" w:hAnsi="Courier New" w:cs="Courier New"/>
          <w:b w:val="0"/>
          <w:color w:val="FF0000"/>
          <w:u w:val="none"/>
        </w:rPr>
      </w:pPr>
    </w:p>
    <w:p w14:paraId="64B6E625" w14:textId="1BCFFFE8" w:rsidR="005C7537" w:rsidRPr="00A44856" w:rsidRDefault="005C7537" w:rsidP="00AB2F61">
      <w:pPr>
        <w:rPr>
          <w:b w:val="0"/>
          <w:color w:val="FF0000"/>
          <w:u w:val="none"/>
        </w:rPr>
      </w:pPr>
    </w:p>
    <w:sectPr w:rsidR="005C7537" w:rsidRPr="00A44856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DA0D80" w14:textId="77777777" w:rsidR="00F14812" w:rsidRDefault="00F14812" w:rsidP="00AB2F61">
      <w:r>
        <w:separator/>
      </w:r>
    </w:p>
  </w:endnote>
  <w:endnote w:type="continuationSeparator" w:id="0">
    <w:p w14:paraId="0A6390A7" w14:textId="77777777" w:rsidR="00F14812" w:rsidRDefault="00F14812" w:rsidP="00AB2F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DAF6EF" w14:textId="77777777" w:rsidR="00F14812" w:rsidRDefault="00F14812" w:rsidP="00AB2F61">
      <w:r>
        <w:separator/>
      </w:r>
    </w:p>
  </w:footnote>
  <w:footnote w:type="continuationSeparator" w:id="0">
    <w:p w14:paraId="64A58C76" w14:textId="77777777" w:rsidR="00F14812" w:rsidRDefault="00F14812" w:rsidP="00AB2F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C9327" w14:textId="77777777" w:rsidR="00AB2F61" w:rsidRPr="00AB2F61" w:rsidRDefault="00DB18F4">
    <w:pPr>
      <w:pStyle w:val="Header"/>
      <w:rPr>
        <w:u w:val="none"/>
      </w:rPr>
    </w:pPr>
    <w:r>
      <w:rPr>
        <w:u w:val="none"/>
      </w:rPr>
      <w:t>TELE33324 ASMT4</w:t>
    </w:r>
    <w:r w:rsidR="00D01C79">
      <w:rPr>
        <w:u w:val="none"/>
      </w:rPr>
      <w:t>_V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163E18"/>
    <w:multiLevelType w:val="hybridMultilevel"/>
    <w:tmpl w:val="E0187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yNDM3tzAwMDczMTdR0lEKTi0uzszPAykwrAUAvR2S0CwAAAA="/>
  </w:docVars>
  <w:rsids>
    <w:rsidRoot w:val="00AB2F61"/>
    <w:rsid w:val="000550DE"/>
    <w:rsid w:val="000C163C"/>
    <w:rsid w:val="002000C5"/>
    <w:rsid w:val="00200D4E"/>
    <w:rsid w:val="00222818"/>
    <w:rsid w:val="00236419"/>
    <w:rsid w:val="00280F8C"/>
    <w:rsid w:val="002C4E02"/>
    <w:rsid w:val="003626A2"/>
    <w:rsid w:val="00365DB1"/>
    <w:rsid w:val="003933BA"/>
    <w:rsid w:val="003A0C42"/>
    <w:rsid w:val="003A422C"/>
    <w:rsid w:val="003B124A"/>
    <w:rsid w:val="00414102"/>
    <w:rsid w:val="00435074"/>
    <w:rsid w:val="004A3F8A"/>
    <w:rsid w:val="004C1066"/>
    <w:rsid w:val="00544DEA"/>
    <w:rsid w:val="0058596A"/>
    <w:rsid w:val="005A6A62"/>
    <w:rsid w:val="005C6EC3"/>
    <w:rsid w:val="005C7537"/>
    <w:rsid w:val="0064509C"/>
    <w:rsid w:val="00672F1D"/>
    <w:rsid w:val="006A1213"/>
    <w:rsid w:val="006C17D1"/>
    <w:rsid w:val="00717B58"/>
    <w:rsid w:val="00841D4D"/>
    <w:rsid w:val="00A44856"/>
    <w:rsid w:val="00A808B2"/>
    <w:rsid w:val="00A836BA"/>
    <w:rsid w:val="00AB2F61"/>
    <w:rsid w:val="00B1506D"/>
    <w:rsid w:val="00B32B69"/>
    <w:rsid w:val="00BA24E4"/>
    <w:rsid w:val="00CD3007"/>
    <w:rsid w:val="00D01C79"/>
    <w:rsid w:val="00D13A29"/>
    <w:rsid w:val="00DB18F4"/>
    <w:rsid w:val="00E100D7"/>
    <w:rsid w:val="00E54F71"/>
    <w:rsid w:val="00EA410A"/>
    <w:rsid w:val="00F14812"/>
    <w:rsid w:val="00F42673"/>
    <w:rsid w:val="00F53E43"/>
    <w:rsid w:val="00F7416C"/>
    <w:rsid w:val="00F80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F4F0E"/>
  <w15:chartTrackingRefBased/>
  <w15:docId w15:val="{24604A9B-9218-48A1-B88D-B588A89E4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b/>
        <w:sz w:val="24"/>
        <w:szCs w:val="24"/>
        <w:u w:val="single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2F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2F61"/>
  </w:style>
  <w:style w:type="paragraph" w:styleId="Footer">
    <w:name w:val="footer"/>
    <w:basedOn w:val="Normal"/>
    <w:link w:val="FooterChar"/>
    <w:uiPriority w:val="99"/>
    <w:unhideWhenUsed/>
    <w:rsid w:val="00AB2F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2F61"/>
  </w:style>
  <w:style w:type="paragraph" w:styleId="ListParagraph">
    <w:name w:val="List Paragraph"/>
    <w:basedOn w:val="Normal"/>
    <w:uiPriority w:val="34"/>
    <w:qFormat/>
    <w:rsid w:val="00AB2F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3E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E4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44856"/>
    <w:pPr>
      <w:spacing w:before="100" w:beforeAutospacing="1" w:after="100" w:afterAutospacing="1"/>
    </w:pPr>
    <w:rPr>
      <w:rFonts w:eastAsia="Times New Roman"/>
      <w:b w:val="0"/>
      <w:u w:val="none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56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939</Words>
  <Characters>535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bhinav Kumar Girdhar</cp:lastModifiedBy>
  <cp:revision>4</cp:revision>
  <cp:lastPrinted>2019-08-05T14:19:00Z</cp:lastPrinted>
  <dcterms:created xsi:type="dcterms:W3CDTF">2020-11-08T08:13:00Z</dcterms:created>
  <dcterms:modified xsi:type="dcterms:W3CDTF">2020-11-08T08:15:00Z</dcterms:modified>
</cp:coreProperties>
</file>